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828CFC" w14:textId="77777777" w:rsidR="003E2251" w:rsidRDefault="00000000">
      <w:pPr>
        <w:pStyle w:val="FirstParagraph"/>
      </w:pPr>
      <w:r>
        <w:t>Project: Tiny – AI-Powered Prompt Generator</w:t>
      </w:r>
    </w:p>
    <w:p w14:paraId="5A679DF3" w14:textId="77777777" w:rsidR="003E2251" w:rsidRDefault="00000000">
      <w:pPr>
        <w:pStyle w:val="BodyText"/>
      </w:pPr>
      <w:r>
        <w:t>Purpose: Create a browser-based AI app that generates spontaneous, positive prompts for users to engage with. Designed to combat boredom, encourage social interaction or self-reflection, and provide a gamified, fun experience.</w:t>
      </w:r>
    </w:p>
    <w:p w14:paraId="54235D9A" w14:textId="77777777" w:rsidR="003E2251" w:rsidRDefault="00000000">
      <w:pPr>
        <w:pStyle w:val="BodyText"/>
      </w:pPr>
      <w:r>
        <w:t>Target Users: Young adults (18–35) looking for a quick, meaningful alternative to scrolling on social media.</w:t>
      </w:r>
    </w:p>
    <w:p w14:paraId="6BCAAD1E" w14:textId="77777777" w:rsidR="003E2251" w:rsidRDefault="00000000">
      <w:pPr>
        <w:pStyle w:val="BodyText"/>
      </w:pPr>
      <w:r>
        <w:t>Core Features: 1. AI Prompt Generation - Personalized prompts based on: - Current location, time, and mood - Alone vs. around other people - Types of prompts: - Solo: self-reflection, writing, breathwork, light fitness - Social: icebreaker questions, compliments, small-talk activities</w:t>
      </w:r>
    </w:p>
    <w:p w14:paraId="59603F60" w14:textId="77777777" w:rsidR="003E2251" w:rsidRDefault="00000000">
      <w:pPr>
        <w:pStyle w:val="Compact"/>
        <w:numPr>
          <w:ilvl w:val="0"/>
          <w:numId w:val="2"/>
        </w:numPr>
      </w:pPr>
      <w:r>
        <w:t>Gamification &amp; Interaction</w:t>
      </w:r>
    </w:p>
    <w:p w14:paraId="5C6C19DE" w14:textId="77777777" w:rsidR="003E2251" w:rsidRDefault="00000000">
      <w:pPr>
        <w:pStyle w:val="Compact"/>
        <w:numPr>
          <w:ilvl w:val="1"/>
          <w:numId w:val="3"/>
        </w:numPr>
      </w:pPr>
      <w:r>
        <w:t>Users swipe to accept/reject 3 suggested prompts</w:t>
      </w:r>
    </w:p>
    <w:p w14:paraId="3A294B3E" w14:textId="77777777" w:rsidR="003E2251" w:rsidRDefault="00000000">
      <w:pPr>
        <w:pStyle w:val="Compact"/>
        <w:numPr>
          <w:ilvl w:val="1"/>
          <w:numId w:val="3"/>
        </w:numPr>
      </w:pPr>
      <w:r>
        <w:t>Accepting a prompt starts a 5-minute timer</w:t>
      </w:r>
    </w:p>
    <w:p w14:paraId="5D384B16" w14:textId="77777777" w:rsidR="003E2251" w:rsidRDefault="00000000">
      <w:pPr>
        <w:pStyle w:val="Compact"/>
        <w:numPr>
          <w:ilvl w:val="1"/>
          <w:numId w:val="3"/>
        </w:numPr>
      </w:pPr>
      <w:r>
        <w:t>Completion triggers proof submission: text, photo, or audio</w:t>
      </w:r>
    </w:p>
    <w:p w14:paraId="53A5625C" w14:textId="77777777" w:rsidR="003E2251" w:rsidRDefault="00000000">
      <w:pPr>
        <w:pStyle w:val="Compact"/>
        <w:numPr>
          <w:ilvl w:val="0"/>
          <w:numId w:val="2"/>
        </w:numPr>
      </w:pPr>
      <w:r>
        <w:t>Diary / Log</w:t>
      </w:r>
    </w:p>
    <w:p w14:paraId="0ABB3552" w14:textId="77777777" w:rsidR="003E2251" w:rsidRDefault="00000000">
      <w:pPr>
        <w:pStyle w:val="Compact"/>
        <w:numPr>
          <w:ilvl w:val="1"/>
          <w:numId w:val="4"/>
        </w:numPr>
      </w:pPr>
      <w:r>
        <w:t>Save completed prompts with timestamp</w:t>
      </w:r>
    </w:p>
    <w:p w14:paraId="4AF952B8" w14:textId="77777777" w:rsidR="003E2251" w:rsidRDefault="00000000">
      <w:pPr>
        <w:pStyle w:val="Compact"/>
        <w:numPr>
          <w:ilvl w:val="1"/>
          <w:numId w:val="4"/>
        </w:numPr>
      </w:pPr>
      <w:r>
        <w:t>Browse by month/year</w:t>
      </w:r>
    </w:p>
    <w:p w14:paraId="59E74511" w14:textId="77777777" w:rsidR="003E2251" w:rsidRDefault="00000000">
      <w:pPr>
        <w:pStyle w:val="Compact"/>
        <w:numPr>
          <w:ilvl w:val="1"/>
          <w:numId w:val="4"/>
        </w:numPr>
      </w:pPr>
      <w:r>
        <w:t>Preview shows time and summary</w:t>
      </w:r>
    </w:p>
    <w:p w14:paraId="1851906B" w14:textId="77777777" w:rsidR="003E2251" w:rsidRDefault="00000000">
      <w:pPr>
        <w:pStyle w:val="Compact"/>
        <w:numPr>
          <w:ilvl w:val="0"/>
          <w:numId w:val="2"/>
        </w:numPr>
      </w:pPr>
      <w:r>
        <w:t>Contextual Customization</w:t>
      </w:r>
    </w:p>
    <w:p w14:paraId="0C1E1A49" w14:textId="77777777" w:rsidR="003E2251" w:rsidRDefault="00000000">
      <w:pPr>
        <w:pStyle w:val="Compact"/>
        <w:numPr>
          <w:ilvl w:val="1"/>
          <w:numId w:val="5"/>
        </w:numPr>
      </w:pPr>
      <w:r>
        <w:t>Prompts account for social comfort zones</w:t>
      </w:r>
    </w:p>
    <w:p w14:paraId="79E32BF2" w14:textId="77777777" w:rsidR="003E2251" w:rsidRDefault="00000000">
      <w:pPr>
        <w:pStyle w:val="Compact"/>
        <w:numPr>
          <w:ilvl w:val="1"/>
          <w:numId w:val="5"/>
        </w:numPr>
      </w:pPr>
      <w:r>
        <w:t>Realistic and actionable, including optional follow-ups</w:t>
      </w:r>
    </w:p>
    <w:p w14:paraId="1B19E36B" w14:textId="77777777" w:rsidR="003E2251" w:rsidRDefault="00000000">
      <w:pPr>
        <w:pStyle w:val="FirstParagraph"/>
      </w:pPr>
      <w:r>
        <w:t>Technical Requirements: - OpenAI API – generate personalized prompts - Image/Media Handling – upload/view proof of completion - Frontend – responsive UI for web browsers - UX Features – swipe gestures, timers, diary preview</w:t>
      </w:r>
    </w:p>
    <w:p w14:paraId="4B364721" w14:textId="77777777" w:rsidR="003E2251" w:rsidRDefault="00000000">
      <w:pPr>
        <w:pStyle w:val="BodyText"/>
      </w:pPr>
      <w:r>
        <w:t>Project Goals: - Initial Lo-Fi prototype for UX testing - Iterative improvements based on feedback - Final goal: fully functional browser-based application with polished UI/UX</w:t>
      </w:r>
    </w:p>
    <w:p w14:paraId="7C538CDC" w14:textId="77777777" w:rsidR="003E2251" w:rsidRDefault="00000000">
      <w:pPr>
        <w:pStyle w:val="BodyText"/>
      </w:pPr>
      <w:r>
        <w:t>User Flow Diagram (Textual Representation):</w:t>
      </w:r>
    </w:p>
    <w:p w14:paraId="2C4FC5E4" w14:textId="0BBD7039" w:rsidR="003E2251" w:rsidRDefault="00000000">
      <w:pPr>
        <w:pStyle w:val="Compact"/>
        <w:numPr>
          <w:ilvl w:val="0"/>
          <w:numId w:val="6"/>
        </w:numPr>
      </w:pPr>
      <w:r>
        <w:t>User opens Tiny App -&gt; Enters current situation (</w:t>
      </w:r>
      <w:r w:rsidR="003B5F9E">
        <w:t>alone or</w:t>
      </w:r>
      <w:r>
        <w:t xml:space="preserve"> presence of others) -&gt; Submits form</w:t>
      </w:r>
    </w:p>
    <w:p w14:paraId="0B6779F2" w14:textId="77777777" w:rsidR="003E2251" w:rsidRDefault="00000000">
      <w:pPr>
        <w:pStyle w:val="Compact"/>
        <w:numPr>
          <w:ilvl w:val="0"/>
          <w:numId w:val="6"/>
        </w:numPr>
      </w:pPr>
      <w:r>
        <w:t>AI generates 3 personalized prompts -&gt; User swipes to accept/reject each</w:t>
      </w:r>
    </w:p>
    <w:p w14:paraId="1BBE02A5" w14:textId="77777777" w:rsidR="003E2251" w:rsidRDefault="00000000">
      <w:pPr>
        <w:pStyle w:val="Compact"/>
        <w:numPr>
          <w:ilvl w:val="0"/>
          <w:numId w:val="6"/>
        </w:numPr>
      </w:pPr>
      <w:r>
        <w:t>Accepted prompt triggers 5-min timer -&gt; User completes activity</w:t>
      </w:r>
    </w:p>
    <w:p w14:paraId="63784397" w14:textId="77777777" w:rsidR="003E2251" w:rsidRDefault="00000000">
      <w:pPr>
        <w:pStyle w:val="Compact"/>
        <w:numPr>
          <w:ilvl w:val="0"/>
          <w:numId w:val="6"/>
        </w:numPr>
      </w:pPr>
      <w:r>
        <w:t>App requests proof of completion -&gt; User submits text, photo, or audio</w:t>
      </w:r>
    </w:p>
    <w:p w14:paraId="17C5D4EB" w14:textId="77777777" w:rsidR="003E2251" w:rsidRDefault="00000000">
      <w:pPr>
        <w:pStyle w:val="Compact"/>
        <w:numPr>
          <w:ilvl w:val="0"/>
          <w:numId w:val="6"/>
        </w:numPr>
      </w:pPr>
      <w:r>
        <w:t>Proof is saved in Diary/Log -&gt; User can view entries sorted by month/year -&gt; Preview shows time and summary</w:t>
      </w:r>
    </w:p>
    <w:p w14:paraId="3DA5A4A6" w14:textId="77777777" w:rsidR="003B5F9E" w:rsidRDefault="003B5F9E" w:rsidP="003B5F9E">
      <w:pPr>
        <w:pStyle w:val="Compact"/>
      </w:pPr>
    </w:p>
    <w:p w14:paraId="1CDC6682" w14:textId="77777777" w:rsidR="003B5F9E" w:rsidRDefault="003B5F9E" w:rsidP="003B5F9E">
      <w:pPr>
        <w:pStyle w:val="Compact"/>
      </w:pPr>
    </w:p>
    <w:p w14:paraId="2022A07E" w14:textId="1E862F97" w:rsidR="003B5F9E" w:rsidRDefault="003B5F9E" w:rsidP="003B5F9E">
      <w:pPr>
        <w:pStyle w:val="Compact"/>
      </w:pPr>
      <w:r>
        <w:lastRenderedPageBreak/>
        <w:t>Frameworks to consider:</w:t>
      </w:r>
    </w:p>
    <w:p w14:paraId="382E1674" w14:textId="329E6644" w:rsidR="003B5F9E" w:rsidRDefault="003B5F9E" w:rsidP="003B5F9E">
      <w:pPr>
        <w:pStyle w:val="Compact"/>
        <w:numPr>
          <w:ilvl w:val="0"/>
          <w:numId w:val="7"/>
        </w:numPr>
      </w:pPr>
      <w:r>
        <w:t>HTML</w:t>
      </w:r>
    </w:p>
    <w:p w14:paraId="25F93192" w14:textId="47028C20" w:rsidR="003B5F9E" w:rsidRDefault="003B5F9E" w:rsidP="003B5F9E">
      <w:pPr>
        <w:pStyle w:val="Compact"/>
        <w:numPr>
          <w:ilvl w:val="0"/>
          <w:numId w:val="7"/>
        </w:numPr>
      </w:pPr>
      <w:r>
        <w:t>CSS</w:t>
      </w:r>
    </w:p>
    <w:p w14:paraId="26AEF4E7" w14:textId="35D3C76E" w:rsidR="003B5F9E" w:rsidRDefault="003B5F9E" w:rsidP="003B5F9E">
      <w:pPr>
        <w:pStyle w:val="Compact"/>
        <w:numPr>
          <w:ilvl w:val="0"/>
          <w:numId w:val="7"/>
        </w:numPr>
      </w:pPr>
      <w:r>
        <w:t>JavaScript</w:t>
      </w:r>
    </w:p>
    <w:p w14:paraId="3B8FE2D1" w14:textId="77777777" w:rsidR="003B5F9E" w:rsidRDefault="003B5F9E" w:rsidP="003B5F9E">
      <w:pPr>
        <w:pStyle w:val="Compact"/>
      </w:pPr>
    </w:p>
    <w:p w14:paraId="220E9D09" w14:textId="7A208325" w:rsidR="003B5F9E" w:rsidRDefault="003B5F9E" w:rsidP="003B5F9E">
      <w:pPr>
        <w:pStyle w:val="Compact"/>
      </w:pPr>
      <w:r>
        <w:t>Format:</w:t>
      </w:r>
    </w:p>
    <w:p w14:paraId="4EFEF0F0" w14:textId="7646772B" w:rsidR="003B5F9E" w:rsidRDefault="003B5F9E" w:rsidP="003B5F9E">
      <w:pPr>
        <w:pStyle w:val="Compact"/>
        <w:numPr>
          <w:ilvl w:val="0"/>
          <w:numId w:val="7"/>
        </w:numPr>
      </w:pPr>
      <w:r>
        <w:t>Please consider mobile-first web application in browser.</w:t>
      </w:r>
    </w:p>
    <w:sectPr w:rsidR="003B5F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4F6A7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F9AD3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5B0D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DEFE780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940127B"/>
    <w:multiLevelType w:val="hybridMultilevel"/>
    <w:tmpl w:val="6FFA3DCE"/>
    <w:lvl w:ilvl="0" w:tplc="DBCCB3F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1138522">
    <w:abstractNumId w:val="0"/>
  </w:num>
  <w:num w:numId="2" w16cid:durableId="183602157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414015589">
    <w:abstractNumId w:val="1"/>
  </w:num>
  <w:num w:numId="4" w16cid:durableId="9720281">
    <w:abstractNumId w:val="1"/>
  </w:num>
  <w:num w:numId="5" w16cid:durableId="1818184515">
    <w:abstractNumId w:val="1"/>
  </w:num>
  <w:num w:numId="6" w16cid:durableId="14944451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21074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2251"/>
    <w:rsid w:val="003B5F9E"/>
    <w:rsid w:val="003E2251"/>
    <w:rsid w:val="00C22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774BF5"/>
  <w15:docId w15:val="{6C49BD98-E1FE-0F4D-B450-30A888321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03</Words>
  <Characters>1732</Characters>
  <Application>Microsoft Office Word</Application>
  <DocSecurity>0</DocSecurity>
  <Lines>14</Lines>
  <Paragraphs>4</Paragraphs>
  <ScaleCrop>false</ScaleCrop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ia Wassmer (SFGZ)</cp:lastModifiedBy>
  <cp:revision>2</cp:revision>
  <dcterms:created xsi:type="dcterms:W3CDTF">2025-08-29T12:41:00Z</dcterms:created>
  <dcterms:modified xsi:type="dcterms:W3CDTF">2025-08-29T12:44:00Z</dcterms:modified>
</cp:coreProperties>
</file>